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Russia</w:t>
      </w:r>
      <w:r>
        <w:t xml:space="preserve"> </w:t>
      </w:r>
      <w:r>
        <w:t xml:space="preserve">Saint</w:t>
      </w:r>
      <w:r>
        <w:t xml:space="preserve"> </w:t>
      </w:r>
      <w:r>
        <w:t xml:space="preserve">Petersburg</w:t>
      </w:r>
    </w:p>
    <w:bookmarkStart w:id="25" w:name="environmental-engineer-cover-letter"/>
    <w:p>
      <w:pPr>
        <w:pStyle w:val="Heading1"/>
      </w:pPr>
      <w:r>
        <w:t xml:space="preserve">Environmental Engineer Cover Letter</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Company Name]</w:t>
      </w:r>
      <w:r>
        <w:br/>
      </w:r>
      <w:r>
        <w:t xml:space="preserve">[Company Address]</w:t>
      </w:r>
      <w:r>
        <w:br/>
      </w:r>
      <w:r>
        <w:t xml:space="preserve">Saint Petersburg, Russia</w:t>
      </w:r>
      <w:r>
        <w:br/>
      </w:r>
    </w:p>
    <w:p>
      <w:pPr>
        <w:pStyle w:val="BodyText"/>
      </w:pPr>
      <w:r>
        <w:t xml:space="preserve">To the Hiring Manager,</w:t>
      </w:r>
    </w:p>
    <w:p>
      <w:pPr>
        <w:pStyle w:val="BodyText"/>
      </w:pPr>
      <w:r>
        <w:t xml:space="preserve">I am writing to express my enthusiastic interest in the Environmental Engineer position at your esteemed organization in Russia Saint Petersburg. As a dedicated and innovative environmental professional with over [X years] of experience in sustainable solutions, I am eager to contribute my expertise to address the unique environmental challenges facing this historic city and its surrounding regions. My academic background, technical skills, and passion for ecological stewardship align seamlessly with your organization’s mission to promote environmentally responsible development in Russia Saint Petersburg.</w:t>
      </w:r>
    </w:p>
    <w:bookmarkStart w:id="20" w:name="why-russia-saint-petersburg"/>
    <w:p>
      <w:pPr>
        <w:pStyle w:val="Heading2"/>
      </w:pPr>
      <w:r>
        <w:t xml:space="preserve">Why Russia Saint Petersburg?</w:t>
      </w:r>
    </w:p>
    <w:p>
      <w:pPr>
        <w:pStyle w:val="FirstParagraph"/>
      </w:pPr>
      <w:r>
        <w:t xml:space="preserve">Russia Saint Petersburg is a city of remarkable cultural heritage and industrial significance, yet it faces pressing environmental issues such as water pollution, air quality management, and sustainable urban planning. As an Environmental Engineer, I am particularly drawn to the opportunity to work in this dynamic location because of its complex interplay between historical preservation and modern environmental demands. Saint Petersburg’s proximity to the Baltic Sea and its role as a major economic hub make it a critical area for implementing cutting-edge environmental strategies that balance development with ecological integrity.</w:t>
      </w:r>
    </w:p>
    <w:p>
      <w:pPr>
        <w:pStyle w:val="BodyText"/>
      </w:pPr>
      <w:r>
        <w:t xml:space="preserve">Having studied the region’s environmental challenges extensively, I am particularly inspired by initiatives such as the restoration of the Neva River and efforts to reduce industrial emissions in the city’s manufacturing sectors. These projects exemplify the kind of impactful work I aim to contribute to, leveraging my technical expertise and creative problem-solving abilities to drive meaningful change.</w:t>
      </w:r>
    </w:p>
    <w:bookmarkEnd w:id="20"/>
    <w:bookmarkStart w:id="21" w:name="professional-background-and-expertise"/>
    <w:p>
      <w:pPr>
        <w:pStyle w:val="Heading2"/>
      </w:pPr>
      <w:r>
        <w:t xml:space="preserve">Professional Background and Expertise</w:t>
      </w:r>
    </w:p>
    <w:p>
      <w:pPr>
        <w:pStyle w:val="FirstParagraph"/>
      </w:pPr>
      <w:r>
        <w:t xml:space="preserve">With a [Your Degree, e.g., Master’s in Environmental Engineering] from [Your University], I have developed a strong foundation in environmental science, waste management, pollution control, and sustainable design. My career has focused on designing systems that mitigate environmental harm while optimizing resource efficiency. For example, during my tenure at [Previous Company/Organization], I led a project to implement advanced wastewater treatment technologies that reduced contaminant levels by 40% and earned recognition from the [Relevant Environmental Agency or Certification]. This experience solidified my commitment to delivering solutions that meet both regulatory standards and community needs.</w:t>
      </w:r>
    </w:p>
    <w:p>
      <w:pPr>
        <w:pStyle w:val="BodyText"/>
      </w:pPr>
      <w:r>
        <w:t xml:space="preserve">My technical skills include proficiency in environmental modeling software (e.g., SWMM, AQUASIM), GIS mapping, and life cycle assessment tools. I am also well-versed in Russian environmental regulations, including the Federal Law on Environmental Protection and the National Strategy for Sustainable Development. This knowledge ensures that my work complies with local standards while incorporating international best practices.</w:t>
      </w:r>
    </w:p>
    <w:bookmarkEnd w:id="21"/>
    <w:bookmarkStart w:id="22" w:name="relevance-to-russia-saint-petersburg"/>
    <w:p>
      <w:pPr>
        <w:pStyle w:val="Heading2"/>
      </w:pPr>
      <w:r>
        <w:t xml:space="preserve">Relevance to Russia Saint Petersburg</w:t>
      </w:r>
    </w:p>
    <w:p>
      <w:pPr>
        <w:pStyle w:val="FirstParagraph"/>
      </w:pPr>
      <w:r>
        <w:t xml:space="preserve">Working in Russia Saint Petersburg presents a unique opportunity to address environmental challenges through a blend of innovation and cultural sensitivity. I understand that the city’s industrial legacy, combined with its status as a major port and tourist destination, requires tailored solutions. For instance, my experience in designing green infrastructure for urban areas could directly benefit Saint Petersburg’s efforts to enhance flood resilience and reduce heat island effects in its historic districts.</w:t>
      </w:r>
    </w:p>
    <w:p>
      <w:pPr>
        <w:pStyle w:val="BodyText"/>
      </w:pPr>
      <w:r>
        <w:t xml:space="preserve">Additionally, I am keen to collaborate with local stakeholders, including government agencies, academic institutions like Saint Petersburg State University, and environmental NGOs. Such partnerships are vital for creating sustainable projects that resonate with the community’s needs and values. I am particularly interested in contributing to initiatives focused on renewable energy integration or the preservation of wetlands along the Neva River basin.</w:t>
      </w:r>
    </w:p>
    <w:bookmarkEnd w:id="22"/>
    <w:bookmarkStart w:id="23" w:name="why-i-am-a-strong-fit"/>
    <w:p>
      <w:pPr>
        <w:pStyle w:val="Heading2"/>
      </w:pPr>
      <w:r>
        <w:t xml:space="preserve">Why I Am a Strong Fit</w:t>
      </w:r>
    </w:p>
    <w:p>
      <w:pPr>
        <w:pStyle w:val="FirstParagraph"/>
      </w:pPr>
      <w:r>
        <w:t xml:space="preserve">My passion for environmental engineering is driven by a desire to create a healthier planet for future generations. I am meticulous in my approach, detail-oriented in problem-solving, and adaptable to diverse environments—qualities that are essential for thriving in the fast-paced and multifaceted landscape of Russia Saint Petersburg. Furthermore, my ability to communicate effectively across cultural and linguistic boundaries ensures that I can collaborate seamlessly with teams and stakeholders throughout the region.</w:t>
      </w:r>
    </w:p>
    <w:p>
      <w:pPr>
        <w:pStyle w:val="BodyText"/>
      </w:pPr>
      <w:r>
        <w:t xml:space="preserve">I am particularly drawn to your organization’s commitment to sustainability and innovation. Your work on [Mention a specific project or initiative related to the company] demonstrates a vision that aligns perfectly with my professional goals. I am confident that my background in [Your Area of Expertise, e.g., air quality monitoring, environmental impact assessments] would enable me to contribute meaningfully to your projects while growing as a professional in this vibrant city.</w:t>
      </w:r>
    </w:p>
    <w:bookmarkEnd w:id="23"/>
    <w:bookmarkStart w:id="24" w:name="conclusion"/>
    <w:p>
      <w:pPr>
        <w:pStyle w:val="Heading2"/>
      </w:pPr>
      <w:r>
        <w:t xml:space="preserve">Conclusion</w:t>
      </w:r>
    </w:p>
    <w:p>
      <w:pPr>
        <w:pStyle w:val="FirstParagraph"/>
      </w:pPr>
      <w:r>
        <w:t xml:space="preserve">In conclusion, I am excited about the possibility of joining your team as an Environmental Engineer in Russia Saint Petersburg. I am eager to bring my technical expertise, cultural awareness, and dedication to environmental sustainability to your organization. Thank you for considering my application. I would welcome the opportunity to discuss how my skills and experiences align with your needs and contribute to the continued success of your initiatives in this remarkable city.</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Russia Saint Petersburg</dc:title>
  <dc:creator/>
  <dc:language>en</dc:language>
  <cp:keywords/>
  <dcterms:created xsi:type="dcterms:W3CDTF">2026-07-24T07:15:58Z</dcterms:created>
  <dcterms:modified xsi:type="dcterms:W3CDTF">2026-07-24T07:15:58Z</dcterms:modified>
</cp:coreProperties>
</file>

<file path=docProps/custom.xml><?xml version="1.0" encoding="utf-8"?>
<Properties xmlns="http://schemas.openxmlformats.org/officeDocument/2006/custom-properties" xmlns:vt="http://schemas.openxmlformats.org/officeDocument/2006/docPropsVTypes"/>
</file>